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peech</w:t>
      </w:r>
      <w:r>
        <w:t xml:space="preserve"> </w:t>
      </w:r>
      <w:r>
        <w:t xml:space="preserve">Therapist</w:t>
      </w:r>
      <w:r>
        <w:t xml:space="preserve"> </w:t>
      </w:r>
      <w:r>
        <w:t xml:space="preserve">Training</w:t>
      </w:r>
      <w:r>
        <w:t xml:space="preserve"> </w:t>
      </w:r>
      <w:r>
        <w:t xml:space="preserve">in</w:t>
      </w:r>
      <w:r>
        <w:t xml:space="preserve"> </w:t>
      </w:r>
      <w:r>
        <w:t xml:space="preserve">Uzbekistan</w:t>
      </w:r>
      <w:r>
        <w:t xml:space="preserve"> </w:t>
      </w:r>
      <w:r>
        <w:t xml:space="preserve">Tashkent</w:t>
      </w:r>
    </w:p>
    <w:bookmarkStart w:id="20" w:name="X00386faed9bc729f4a3bed0a98f0ec1c088cfd2"/>
    <w:p>
      <w:pPr>
        <w:pStyle w:val="Heading1"/>
      </w:pPr>
      <w:r>
        <w:t xml:space="preserve">Scholarship Application Letter for Advanced Speech Therapy Specialization at Tashkent State Medical Universit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University:</w:t>
      </w:r>
      <w:r>
        <w:t xml:space="preserve"> </w:t>
      </w:r>
      <w:r>
        <w:t xml:space="preserve">Tashkent State Medical University (TSMU)</w:t>
      </w:r>
      <w:r>
        <w:br/>
      </w:r>
      <w:r>
        <w:rPr>
          <w:bCs/>
          <w:b/>
        </w:rPr>
        <w:t xml:space="preserve">Address:</w:t>
      </w:r>
      <w:r>
        <w:t xml:space="preserve"> </w:t>
      </w:r>
      <w:r>
        <w:t xml:space="preserve">19 A. Mirzoyev Street, Tashkent, Uzbekistan 100095</w:t>
      </w:r>
    </w:p>
    <w:p>
      <w:pPr>
        <w:pStyle w:val="BodyText"/>
      </w:pPr>
      <w:r>
        <w:rPr>
          <w:bCs/>
          <w:b/>
        </w:rPr>
        <w:t xml:space="preserve">Subject: Application for the International Scholarship in Speech Therapy for Professional Development in Uzbekistan Tashkent</w:t>
      </w:r>
    </w:p>
    <w:p>
      <w:pPr>
        <w:pStyle w:val="BodyText"/>
      </w:pPr>
      <w:r>
        <w:t xml:space="preserve">Dear Esteemed Scholarship Committee,</w:t>
      </w:r>
    </w:p>
    <w:p>
      <w:pPr>
        <w:pStyle w:val="BodyText"/>
      </w:pPr>
      <w:r>
        <w:t xml:space="preserve">I am writing with profound enthusiasm to submit my application for the prestigious International Scholarship Program in Advanced Speech Therapy, specifically designed to cultivate highly skilled Speech Therapists within the healthcare framework of Uzbekistan Tashkent. As a dedicated and culturally attuned professional currently completing my Bachelor’s degree in Communication Sciences and Disorders at [Your Current University, e.g., National University of Uzbekistan], I have developed a deep commitment to addressing the critical gap in specialized speech and language services across our nation, particularly within the dynamic urban landscape of Tashkent.</w:t>
      </w:r>
    </w:p>
    <w:p>
      <w:pPr>
        <w:pStyle w:val="BodyText"/>
      </w:pPr>
      <w:r>
        <w:t xml:space="preserve">The necessity for competent Speech Therapists in Uzbekistan is not merely an academic concern; it is a pressing public health imperative. According to recent WHO reports on non-communicable diseases, communication disorders affect an estimated 10% of the Uzbek population, yet access to qualified professionals remains severely limited, especially outside major cities like Tashkent. In our capital city alone, with its vast and diverse population—over 2 million residents—I have witnessed firsthand the overwhelming demand for services. Children in public schools struggle with articulation disorders often misdiagnosed as behavioral issues; adults recovering from strokes face significant barriers to rehabilitation without specialized speech therapy; and children with autism spectrum disorder frequently lack early intervention due to scarce resources. The current shortage of certified Speech Therapists directly impedes national efforts towards inclusive education and holistic healthcare, a challenge I am determined to address through my professional journey.</w:t>
      </w:r>
    </w:p>
    <w:p>
      <w:pPr>
        <w:pStyle w:val="BodyText"/>
      </w:pPr>
      <w:r>
        <w:t xml:space="preserve">My academic path has been meticulously aligned with the skills required to excel as a Speech Therapist in the Uzbek context. My coursework included extensive study of phonetics specific to Uzbek and Russian languages, understanding cultural nuances in communication styles across Central Asian communities, and research into prevalent developmental speech disorders within our demographic. During my clinical practicum at Tashkent’s Children’s Hospital No. 1, I observed the profound impact of even basic therapeutic interventions on a child's social integration and academic progress. This experience ignited my resolve to specialize further. I recognized that while foundational training exists, advanced, evidence-based techniques tailored for Uzbek linguistic patterns—such as the unique stress-timing system in Uzbek or specific articulation challenges with Cyrillic-to-Latin script transition—are crucial yet underemphasized in current local curricula.</w:t>
      </w:r>
    </w:p>
    <w:p>
      <w:pPr>
        <w:pStyle w:val="BodyText"/>
      </w:pPr>
      <w:r>
        <w:t xml:space="preserve">It is precisely this gap that makes the scholarship offered by Tashkent State Medical University (TSMU) so uniquely compelling and necessary. The university's newly established Center for Communication Disorders, a key initiative within its Faculty of Rehabilitation Medicine, stands as a beacon of innovation in Uzbekistan Tashkent. This program specifically focuses on developing culturally responsive therapy models for the Uzbek population, integrating international best practices with local context—a vision that perfectly aligns with my professional ethos. The scholarship is not just financial assistance; it represents an investment in a future where Speech Therapists are central to improving quality of life across Uzbekistan’s communities. My application for this Scholarship Application Letter is driven by the understanding that advanced training in Tashkent, under the mentorship of Dr. [Fictional Name], a leading expert on Central Asian speech pathology, will equip me with the specialized tools to become a transformative leader in our field.</w:t>
      </w:r>
    </w:p>
    <w:p>
      <w:pPr>
        <w:pStyle w:val="BodyText"/>
      </w:pPr>
      <w:r>
        <w:t xml:space="preserve">Uzbekistan Tashkent is not just my home; it is the focal point of my professional mission. I am deeply invested in contributing to the development of healthcare infrastructure here. My long-term vision extends beyond clinical practice: I aim to establish an outpatient speech therapy clinic in Tashkent’s underserved eastern districts, staffed by locally trained professionals and equipped with culturally appropriate resources. This scholarship is the critical catalyst for achieving that vision. It will provide me not only with the advanced coursework in pediatric dysphagia, neurogenic speech disorders, and teletherapy applications (vital for reaching remote areas of Uzbekistan) but also with opportunities to collaborate on research projects addressing speech patterns unique to Uzbek speakers—a contribution currently missing from global literature.</w:t>
      </w:r>
    </w:p>
    <w:p>
      <w:pPr>
        <w:pStyle w:val="BodyText"/>
      </w:pPr>
      <w:r>
        <w:t xml:space="preserve">My commitment transcends personal ambition. I have actively volunteered with the "Voice for All" initiative, a grassroots organization in Tashkent working with rural schools to screen for early communication disorders. This experience reinforced that systemic change requires professionals who understand both clinical excellence and the socio-cultural fabric of Uzbek society. As a future Speech Therapist in Uzbekistan Tashkent, I am prepared to bridge this gap through culturally sensitive care, community outreach, and advocating for policy changes that prioritize speech therapy within national healthcare budgets. The scholarship will empower me to accelerate this work.</w:t>
      </w:r>
    </w:p>
    <w:p>
      <w:pPr>
        <w:pStyle w:val="BodyText"/>
      </w:pPr>
      <w:r>
        <w:t xml:space="preserve">I am acutely aware of the immense responsibility that comes with being a recipient of such a significant opportunity. I pledge to maximize every resource provided, engage fully in all academic and community initiatives at TSMU, and actively contribute to the university’s mission of elevating healthcare standards across Uzbekistan. Upon completion of this advanced program, I will return immediately to Tashkent to establish my clinical practice and mentor the next generation of Speech Therapists within our own educational system.</w:t>
      </w:r>
    </w:p>
    <w:p>
      <w:pPr>
        <w:pStyle w:val="BodyText"/>
      </w:pPr>
      <w:r>
        <w:t xml:space="preserve">Thank you for considering my application for the International Scholarship in Speech Therapy. This Scholarship Application Letter is not merely a formality; it is a testament to my unwavering dedication to becoming an exceptional Speech Therapist who will serve the people of Uzbekistan Tashkent with expertise, compassion, and cultural humility. I am confident that this scholarship represents the pivotal step I need to fulfill my professional promise and make a tangible difference in countless lives within our nation’s most dynamic city.</w:t>
      </w:r>
    </w:p>
    <w:p>
      <w:pPr>
        <w:pStyle w:val="BodyText"/>
      </w:pPr>
      <w:r>
        <w:t xml:space="preserve">With profound respect and anticipation,</w:t>
      </w:r>
    </w:p>
    <w:p>
      <w:pPr>
        <w:pStyle w:val="BodyText"/>
      </w:pPr>
      <w:r>
        <w:t xml:space="preserve">[Your Full Name]</w:t>
      </w:r>
      <w:r>
        <w:br/>
      </w:r>
      <w:r>
        <w:t xml:space="preserve">[Your Student ID/Contact Information]</w:t>
      </w:r>
      <w:r>
        <w:br/>
      </w:r>
      <w:r>
        <w:t xml:space="preserve">[Your Current University, City, 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peech Therapist Training in Uzbekistan Tashkent</dc:title>
  <dc:creator/>
  <cp:keywords/>
  <dcterms:created xsi:type="dcterms:W3CDTF">2026-07-23T16:47:44Z</dcterms:created>
  <dcterms:modified xsi:type="dcterms:W3CDTF">2026-07-23T16:47:44Z</dcterms:modified>
</cp:coreProperties>
</file>

<file path=docProps/custom.xml><?xml version="1.0" encoding="utf-8"?>
<Properties xmlns="http://schemas.openxmlformats.org/officeDocument/2006/custom-properties" xmlns:vt="http://schemas.openxmlformats.org/officeDocument/2006/docPropsVTypes"/>
</file>